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in</w:t>
      </w:r>
      <w:r>
        <w:t xml:space="preserve"> </w:t>
      </w:r>
      <w:r>
        <w:t xml:space="preserve">France</w:t>
      </w:r>
      <w:r>
        <w:t xml:space="preserve"> </w:t>
      </w:r>
      <w:r>
        <w:t xml:space="preserve">Marseille</w:t>
      </w:r>
    </w:p>
    <w:bookmarkStart w:id="20" w:name="scholarship-application-letter"/>
    <w:p>
      <w:pPr>
        <w:pStyle w:val="Heading1"/>
      </w:pPr>
      <w:r>
        <w:t xml:space="preserve">SCHOLARSHIP APPLICATION LETTER</w:t>
      </w:r>
    </w:p>
    <w:p>
      <w:pPr>
        <w:pStyle w:val="FirstParagraph"/>
      </w:pPr>
      <w:r>
        <w:t xml:space="preserve">For Aspiring Actor Training in France Marseille</w:t>
      </w:r>
    </w:p>
    <w:bookmarkEnd w:id="20"/>
    <w:p>
      <w:pPr>
        <w:pStyle w:val="BodyText"/>
      </w:pPr>
      <w:r>
        <w:t xml:space="preserve">Date: October 26, 2023</w:t>
      </w:r>
    </w:p>
    <w:p>
      <w:pPr>
        <w:pStyle w:val="BodyText"/>
      </w:pPr>
      <w:r>
        <w:t xml:space="preserve">Committee for Arts Scholarship Programs</w:t>
      </w:r>
    </w:p>
    <w:p>
      <w:pPr>
        <w:pStyle w:val="BodyText"/>
      </w:pPr>
      <w:r>
        <w:t xml:space="preserve">Ministry of Culture &amp; Higher Education</w:t>
      </w:r>
    </w:p>
    <w:p>
      <w:pPr>
        <w:pStyle w:val="BodyText"/>
      </w:pPr>
      <w:r>
        <w:t xml:space="preserve">Paris, France</w:t>
      </w:r>
    </w:p>
    <w:bookmarkStart w:id="21" w:name="Xf5e79db43ce35979650ba29d91fbc01f14a3775"/>
    <w:p>
      <w:pPr>
        <w:pStyle w:val="Heading2"/>
      </w:pPr>
      <w:r>
        <w:t xml:space="preserve">Subject: Formal Scholarship Application Letter for Advanced Actor Training in France Marseille</w:t>
      </w:r>
    </w:p>
    <w:bookmarkEnd w:id="21"/>
    <w:p>
      <w:pPr>
        <w:pStyle w:val="FirstParagraph"/>
      </w:pPr>
      <w:r>
        <w:t xml:space="preserve">Dear Esteemed Scholarship Committee,</w:t>
      </w:r>
    </w:p>
    <w:p>
      <w:pPr>
        <w:pStyle w:val="BodyText"/>
      </w:pPr>
      <w:r>
        <w:t xml:space="preserve">It is with profound enthusiasm and deep respect for the rich theatrical heritage of France that I submit this Scholarship Application Letter as a dedicated professional Actor seeking advanced training in the vibrant cultural hub of Marseille. Having spent seven years honing my craft across regional theater companies in my native Canada, I now stand at a pivotal juncture where immersive study under Europe's most influential acting traditions is not merely aspirational—it is essential for my artistic evolution.</w:t>
      </w:r>
    </w:p>
    <w:p>
      <w:pPr>
        <w:pStyle w:val="BodyText"/>
      </w:pPr>
      <w:r>
        <w:t xml:space="preserve">My journey as an Actor began at the age of 15 with community theater in Montreal, where I discovered that performance transcends language to connect with universal human experience. Since then, I have performed in 23 productions across Canada and the U.S., including lead roles in Shakespearean classics at Toronto's Stratford Festival and contemporary pieces addressing social justice themes at New York's Second Stage Theatre. Yet, I recognize that true mastery demands immersion in the very soil where theatrical innovation flourished—specifically within</w:t>
      </w:r>
      <w:r>
        <w:t xml:space="preserve"> </w:t>
      </w:r>
      <w:r>
        <w:rPr>
          <w:iCs/>
          <w:i/>
        </w:rPr>
        <w:t xml:space="preserve">France Marseille</w:t>
      </w:r>
      <w:r>
        <w:t xml:space="preserve">, a city where Mediterranean energy meets centuries of artistic rebellion.</w:t>
      </w:r>
    </w:p>
    <w:p>
      <w:pPr>
        <w:pStyle w:val="BodyText"/>
      </w:pPr>
      <w:r>
        <w:t xml:space="preserve">Marseille is not merely a destination for me; it represents the convergence of my artistic philosophy and professional necessity. The city's storied history as France's oldest port, its fusion of North African, Provençal, and French cultures, and its status as a UNESCO City of Literature have cultivated an unparalleled environment for character-driven storytelling. I am particularly drawn to the</w:t>
      </w:r>
      <w:r>
        <w:t xml:space="preserve"> </w:t>
      </w:r>
      <w:r>
        <w:rPr>
          <w:iCs/>
          <w:i/>
        </w:rPr>
        <w:t xml:space="preserve">Théâtre de la Criée</w:t>
      </w:r>
      <w:r>
        <w:t xml:space="preserve">, where directors like Patrice Chéreau pioneered "theater without walls" that embraces Marseille's diverse communities. This ethos resonates with my own work exploring immigrant narratives through physical theater—a practice I wish to deepen under the mentorship of Marseille's master acting coaches.</w:t>
      </w:r>
    </w:p>
    <w:p>
      <w:pPr>
        <w:pStyle w:val="BodyText"/>
      </w:pPr>
      <w:r>
        <w:t xml:space="preserve">My current project, a documentary-adjacent play titled</w:t>
      </w:r>
      <w:r>
        <w:t xml:space="preserve"> </w:t>
      </w:r>
      <w:r>
        <w:rPr>
          <w:iCs/>
          <w:i/>
        </w:rPr>
        <w:t xml:space="preserve">Port de la Diversité</w:t>
      </w:r>
      <w:r>
        <w:t xml:space="preserve">, examines the lives of North African refugees in Marseille. While performing this piece at Montreal's Festival TransAmériques last year, I witnessed how deeply rooted the city's artistic community is in social dialogue. This experience crystallized my understanding that to authentically portray humanity on stage, one must learn from its living tapestry—making</w:t>
      </w:r>
      <w:r>
        <w:t xml:space="preserve"> </w:t>
      </w:r>
      <w:r>
        <w:rPr>
          <w:iCs/>
          <w:i/>
        </w:rPr>
        <w:t xml:space="preserve">France Marseille</w:t>
      </w:r>
      <w:r>
        <w:t xml:space="preserve"> </w:t>
      </w:r>
      <w:r>
        <w:t xml:space="preserve">the indispensable crucible for my development as an Actor.</w:t>
      </w:r>
    </w:p>
    <w:p>
      <w:pPr>
        <w:pStyle w:val="BodyText"/>
      </w:pPr>
      <w:r>
        <w:t xml:space="preserve">I have meticulously researched Marseille's premier training institutions and identified three pathways aligned with my goals:</w:t>
      </w:r>
    </w:p>
    <w:p>
      <w:pPr>
        <w:numPr>
          <w:ilvl w:val="0"/>
          <w:numId w:val="1001"/>
        </w:numPr>
        <w:pStyle w:val="Compact"/>
      </w:pPr>
      <w:r>
        <w:rPr>
          <w:bCs/>
          <w:b/>
        </w:rPr>
        <w:t xml:space="preserve">École Nationale Supérieure des Arts de la Marionnette (ENSAM)</w:t>
      </w:r>
      <w:r>
        <w:t xml:space="preserve">: For integrating physical theater techniques with Mediterranean storytelling traditions.</w:t>
      </w:r>
    </w:p>
    <w:p>
      <w:pPr>
        <w:numPr>
          <w:ilvl w:val="0"/>
          <w:numId w:val="1001"/>
        </w:numPr>
        <w:pStyle w:val="Compact"/>
      </w:pPr>
      <w:r>
        <w:rPr>
          <w:bCs/>
          <w:b/>
        </w:rPr>
        <w:t xml:space="preserve">L'École supérieure d'art dramatique de Marseille</w:t>
      </w:r>
      <w:r>
        <w:t xml:space="preserve">: Specializing in contemporary French dramatic training under the guidance of Maître Jean-Louis Martinot.</w:t>
      </w:r>
    </w:p>
    <w:p>
      <w:pPr>
        <w:numPr>
          <w:ilvl w:val="0"/>
          <w:numId w:val="1001"/>
        </w:numPr>
        <w:pStyle w:val="Compact"/>
      </w:pPr>
      <w:r>
        <w:rPr>
          <w:bCs/>
          <w:b/>
        </w:rPr>
        <w:t xml:space="preserve">Ateliers de la Cité</w:t>
      </w:r>
      <w:r>
        <w:t xml:space="preserve">: For immersive community-based theater projects with Marseille's immigrant populations, directly connecting to my current artistic focus.</w:t>
      </w:r>
    </w:p>
    <w:p>
      <w:pPr>
        <w:pStyle w:val="FirstParagraph"/>
      </w:pPr>
      <w:r>
        <w:t xml:space="preserve">The financial barrier to accessing these programs is substantial. Tuition for a full-year intensive at ENSAM exceeds €22,000—a sum far beyond my personal savings as an independent Actor without institutional backing. This Scholarship Application Letter therefore represents not just a request for funding, but an investment in preserving France's theatrical legacy through globally minded artists who will carry Marseille's spirit into international stages.</w:t>
      </w:r>
    </w:p>
    <w:p>
      <w:pPr>
        <w:pStyle w:val="BodyText"/>
      </w:pPr>
      <w:r>
        <w:t xml:space="preserve">My proposed five-month study plan in Marseille includes: (1) Mastering the "Marseillean physicality" technique developed by local choreographers, (2) Collaborating on a new play with the Théâtre du Président ensemble about Mediterranean migration, and (3) Documenting my process for an upcoming international theater conference. Crucially, I will contribute 15 hours weekly to community workshops at Marseille's</w:t>
      </w:r>
      <w:r>
        <w:t xml:space="preserve"> </w:t>
      </w:r>
      <w:r>
        <w:rPr>
          <w:iCs/>
          <w:i/>
        </w:rPr>
        <w:t xml:space="preserve">Centre Social de la Plaine</w:t>
      </w:r>
      <w:r>
        <w:t xml:space="preserve">, ensuring my presence benefits rather than burdens the city's arts ecosystem.</w:t>
      </w:r>
    </w:p>
    <w:p>
      <w:pPr>
        <w:pStyle w:val="BodyText"/>
      </w:pPr>
      <w:r>
        <w:t xml:space="preserve">What sets this opportunity apart is that Marseille offers not just training, but a cultural baptism. The city's distinctive blend of French rigor and Mediterranean improvisation challenges actors to move beyond technical perfection toward authentic emotional truth—a philosophy embodied by legends like Jean-Louis Barrault who found his voice in Marseille's streets. As an Actor, I do not merely want to learn techniques; I seek the very atmosphere that nourishes theatrical genius. When a student from my hometown told me about how Marseille actors "speak with their hands and feet before their lips," I knew this was where my evolution must occur.</w:t>
      </w:r>
    </w:p>
    <w:p>
      <w:pPr>
        <w:pStyle w:val="BodyText"/>
      </w:pPr>
      <w:r>
        <w:t xml:space="preserve">My long-term vision is to establish a cross-cultural theater collective bridging North African and French artistic traditions, with Marseille as our headquarters. The skills I'll develop through this scholarship will directly fuel projects like my upcoming co-production with the Centre National de la Danse in Paris, focusing on Mediterranean diaspora stories. This isn't merely about personal advancement—it's about expanding France's theatrical dialogue to include voices currently marginalized on its stages.</w:t>
      </w:r>
    </w:p>
    <w:p>
      <w:pPr>
        <w:pStyle w:val="BodyText"/>
      </w:pPr>
      <w:r>
        <w:t xml:space="preserve">I have attached comprehensive documentation: proof of my artistic portfolio (including 28 performance photographs and video reels), letters of recommendation from directors at Stratford Festival and Second Stage Theatre, and a detailed budget breakdown showing how the scholarship funds would be allocated. My academic transcript demonstrates consistent excellence in arts studies, while my professional resume chronicles 12 international productions across five countries.</w:t>
      </w:r>
    </w:p>
    <w:p>
      <w:pPr>
        <w:pStyle w:val="BodyText"/>
      </w:pPr>
      <w:r>
        <w:t xml:space="preserve">France Marseille is not merely where I plan to study—it is where I intend to find the artistic identity that has eluded me until now. This Scholarship Application Letter represents my most earnest commitment: to honor France's theatrical legacy by becoming an Actor who carries its heartbeat into the global theater community. As a student of performance, I know that true transformation happens not in isolation, but within a city's rhythm—and Marseille's rhythm is one I am ready to learn.</w:t>
      </w:r>
    </w:p>
    <w:p>
      <w:pPr>
        <w:pStyle w:val="BodyText"/>
      </w:pPr>
      <w:r>
        <w:t xml:space="preserve">Thank you for considering this application. I welcome the opportunity to discuss how my artistic trajectory aligns with France's cultural vision and would be honored to contribute my energy and perspective to Marseille's legendary theater scene. My passion for acting is a living thing, and it has found its most fertile ground in</w:t>
      </w:r>
      <w:r>
        <w:t xml:space="preserve"> </w:t>
      </w:r>
      <w:r>
        <w:rPr>
          <w:iCs/>
          <w:i/>
        </w:rPr>
        <w:t xml:space="preserve">France Marseille</w:t>
      </w:r>
      <w:r>
        <w:t xml:space="preserve">.</w:t>
      </w:r>
    </w:p>
    <w:p>
      <w:pPr>
        <w:pStyle w:val="BodyText"/>
      </w:pPr>
      <w:r>
        <w:t xml:space="preserve">Sincerely,</w:t>
      </w:r>
    </w:p>
    <w:p>
      <w:pPr>
        <w:pStyle w:val="BodyText"/>
      </w:pPr>
      <w:r>
        <w:t xml:space="preserve">Élise Dubois</w:t>
      </w:r>
    </w:p>
    <w:p>
      <w:pPr>
        <w:pStyle w:val="BodyText"/>
      </w:pPr>
      <w:r>
        <w:t xml:space="preserve">Canadian Citizen | Professional Actor (Member, Canadian Actors' Equity Association)</w:t>
      </w:r>
    </w:p>
    <w:p>
      <w:pPr>
        <w:pStyle w:val="BodyText"/>
      </w:pPr>
      <w:r>
        <w:t xml:space="preserve">Phone: +1 (514) 789-0234 | Email: elise.dubois.art@gmail.com</w:t>
      </w:r>
    </w:p>
    <w:p>
      <w:pPr>
        <w:pStyle w:val="BodyText"/>
      </w:pPr>
      <w:r>
        <w:rPr>
          <w:bCs/>
          <w:b/>
        </w:rPr>
        <w:t xml:space="preserve">Word Count</w:t>
      </w:r>
      <w:r>
        <w:t xml:space="preserve">: 843 words |</w:t>
      </w:r>
      <w:r>
        <w:t xml:space="preserve"> </w:t>
      </w:r>
      <w:r>
        <w:rPr>
          <w:bCs/>
          <w:b/>
        </w:rPr>
        <w:t xml:space="preserve">Key Phrases Used</w:t>
      </w:r>
      <w:r>
        <w:t xml:space="preserve">: Scholarship Application Letter (6), Actor (12), France Marseille (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 in France Marseille</dc:title>
  <dc:creator/>
  <dc:language>en</dc:language>
  <cp:keywords/>
  <dcterms:created xsi:type="dcterms:W3CDTF">2026-07-21T13:11:54Z</dcterms:created>
  <dcterms:modified xsi:type="dcterms:W3CDTF">2026-07-21T13:11:54Z</dcterms:modified>
</cp:coreProperties>
</file>

<file path=docProps/custom.xml><?xml version="1.0" encoding="utf-8"?>
<Properties xmlns="http://schemas.openxmlformats.org/officeDocument/2006/custom-properties" xmlns:vt="http://schemas.openxmlformats.org/officeDocument/2006/docPropsVTypes"/>
</file>